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BB008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7DE558EE" w14:textId="629199F8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6CCB483" w14:textId="104A7140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15C6EAF1" wp14:editId="12E77028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4120086" cy="4191000"/>
            <wp:effectExtent l="0" t="0" r="0" b="0"/>
            <wp:wrapNone/>
            <wp:docPr id="1" name="Picture 2" descr="UN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ITY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086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3EA4B4B" w14:textId="0D9B6F09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37DCA7C" w14:textId="7D0FB4DA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6B5BB0A0" w14:textId="670F154B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3FC83351" w14:textId="6A53149B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CF9778E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289667A6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4F9C4F9C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2FDBB8CF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C0CD37E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039CB15C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787C909C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5A3E9BAD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7212744A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3ED21567" w14:textId="77777777" w:rsidR="004E6C27" w:rsidRDefault="004E6C27" w:rsidP="009F73E3">
      <w:pPr>
        <w:jc w:val="center"/>
        <w:rPr>
          <w:rFonts w:cstheme="minorHAnsi"/>
          <w:b/>
          <w:sz w:val="24"/>
          <w:szCs w:val="24"/>
          <w:lang w:val="en-GB"/>
        </w:rPr>
      </w:pPr>
    </w:p>
    <w:p w14:paraId="7EDF1C40" w14:textId="77777777" w:rsidR="004E6C27" w:rsidRDefault="004E6C27" w:rsidP="009F73E3">
      <w:pPr>
        <w:jc w:val="center"/>
        <w:rPr>
          <w:rFonts w:cstheme="minorHAnsi"/>
          <w:b/>
          <w:sz w:val="72"/>
          <w:szCs w:val="72"/>
          <w:lang w:val="en-GB"/>
        </w:rPr>
      </w:pPr>
    </w:p>
    <w:p w14:paraId="6A78A801" w14:textId="1A59B771" w:rsidR="009F73E3" w:rsidRDefault="004E6C27" w:rsidP="009F73E3">
      <w:pPr>
        <w:jc w:val="center"/>
        <w:rPr>
          <w:rFonts w:cstheme="minorHAnsi"/>
          <w:b/>
          <w:sz w:val="72"/>
          <w:szCs w:val="72"/>
          <w:lang w:val="en-GB"/>
        </w:rPr>
      </w:pPr>
      <w:r w:rsidRPr="004E6C27">
        <w:rPr>
          <w:rFonts w:cstheme="minorHAnsi"/>
          <w:b/>
          <w:sz w:val="72"/>
          <w:szCs w:val="72"/>
          <w:lang w:val="en-GB"/>
        </w:rPr>
        <w:t>INDUCTION POLICY</w:t>
      </w:r>
    </w:p>
    <w:p w14:paraId="6CF21A68" w14:textId="1EEC0523" w:rsidR="004E6C27" w:rsidRDefault="004E6C27" w:rsidP="009F73E3">
      <w:pPr>
        <w:jc w:val="center"/>
        <w:rPr>
          <w:rFonts w:cstheme="minorHAnsi"/>
          <w:b/>
          <w:sz w:val="72"/>
          <w:szCs w:val="72"/>
          <w:lang w:val="en-GB"/>
        </w:rPr>
      </w:pPr>
    </w:p>
    <w:p w14:paraId="5F8DE535" w14:textId="619F05C2" w:rsidR="004E6C27" w:rsidRDefault="004E6C27" w:rsidP="009F73E3">
      <w:pPr>
        <w:jc w:val="center"/>
        <w:rPr>
          <w:rFonts w:cstheme="minorHAnsi"/>
          <w:b/>
          <w:sz w:val="72"/>
          <w:szCs w:val="72"/>
          <w:lang w:val="en-GB"/>
        </w:rPr>
      </w:pPr>
    </w:p>
    <w:p w14:paraId="2CACC5B6" w14:textId="6E681213" w:rsidR="004E6C27" w:rsidRPr="004E6C27" w:rsidRDefault="004E6C27" w:rsidP="009F73E3">
      <w:pPr>
        <w:jc w:val="center"/>
        <w:rPr>
          <w:rFonts w:cstheme="minorHAnsi"/>
          <w:b/>
          <w:sz w:val="36"/>
          <w:szCs w:val="36"/>
          <w:lang w:val="en-GB"/>
        </w:rPr>
      </w:pPr>
      <w:r w:rsidRPr="004E6C27">
        <w:rPr>
          <w:rFonts w:cstheme="minorHAnsi"/>
          <w:b/>
          <w:sz w:val="36"/>
          <w:szCs w:val="36"/>
          <w:lang w:val="en-GB"/>
        </w:rPr>
        <w:t>April 2019</w:t>
      </w:r>
    </w:p>
    <w:p w14:paraId="03DB5ECF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1354D789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1CFDAF2D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731EBBEA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3649890D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42DA10EA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04E496A9" w14:textId="77777777" w:rsidR="004E6C27" w:rsidRDefault="004E6C27" w:rsidP="009F73E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</w:pPr>
    </w:p>
    <w:p w14:paraId="597E8FF7" w14:textId="42C7C530" w:rsidR="009F73E3" w:rsidRPr="002F1A9B" w:rsidRDefault="009F73E3" w:rsidP="009F73E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2F1A9B">
        <w:rPr>
          <w:rStyle w:val="normaltextrun"/>
          <w:rFonts w:asciiTheme="minorHAnsi" w:hAnsiTheme="minorHAnsi" w:cstheme="minorHAnsi"/>
          <w:b/>
          <w:bCs/>
          <w:color w:val="000000"/>
          <w:lang w:val="en-GB"/>
        </w:rPr>
        <w:lastRenderedPageBreak/>
        <w:t>Rationale </w:t>
      </w:r>
      <w:r w:rsidRPr="002F1A9B">
        <w:rPr>
          <w:rStyle w:val="eop"/>
          <w:rFonts w:asciiTheme="minorHAnsi" w:hAnsiTheme="minorHAnsi" w:cstheme="minorHAnsi"/>
          <w:color w:val="000000"/>
        </w:rPr>
        <w:t> </w:t>
      </w:r>
    </w:p>
    <w:p w14:paraId="3B69B041" w14:textId="6765EDA4" w:rsidR="009F73E3" w:rsidRPr="002F1A9B" w:rsidRDefault="009F73E3" w:rsidP="009F73E3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67A197E1" w14:textId="1005C674" w:rsidR="002F1A9B" w:rsidRPr="002F1A9B" w:rsidRDefault="009F73E3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F1A9B">
        <w:rPr>
          <w:rFonts w:cstheme="minorHAnsi"/>
          <w:color w:val="000000"/>
          <w:sz w:val="24"/>
          <w:szCs w:val="24"/>
        </w:rPr>
        <w:t xml:space="preserve">The purpose </w:t>
      </w:r>
      <w:r w:rsidR="002F1A9B" w:rsidRPr="002F1A9B">
        <w:rPr>
          <w:rFonts w:cstheme="minorHAnsi"/>
          <w:color w:val="000000"/>
          <w:sz w:val="24"/>
          <w:szCs w:val="24"/>
        </w:rPr>
        <w:t>of our</w:t>
      </w:r>
      <w:r w:rsidRPr="002F1A9B">
        <w:rPr>
          <w:rFonts w:cstheme="minorHAnsi"/>
          <w:color w:val="000000"/>
          <w:sz w:val="24"/>
          <w:szCs w:val="24"/>
        </w:rPr>
        <w:t xml:space="preserve"> </w:t>
      </w:r>
      <w:r w:rsidRPr="002F1A9B">
        <w:rPr>
          <w:rStyle w:val="Strong"/>
          <w:rFonts w:cstheme="minorHAnsi"/>
          <w:color w:val="000000"/>
          <w:sz w:val="24"/>
          <w:szCs w:val="24"/>
          <w:bdr w:val="none" w:sz="0" w:space="0" w:color="auto" w:frame="1"/>
        </w:rPr>
        <w:t>induction policy</w:t>
      </w:r>
      <w:r w:rsidRPr="002F1A9B">
        <w:rPr>
          <w:rFonts w:cstheme="minorHAnsi"/>
          <w:color w:val="000000"/>
          <w:sz w:val="24"/>
          <w:szCs w:val="24"/>
        </w:rPr>
        <w:t xml:space="preserve"> is to ensure that all </w:t>
      </w:r>
      <w:r w:rsidR="002F1A9B" w:rsidRPr="002F1A9B">
        <w:rPr>
          <w:rFonts w:cstheme="minorHAnsi"/>
          <w:color w:val="000000"/>
          <w:sz w:val="24"/>
          <w:szCs w:val="24"/>
        </w:rPr>
        <w:t xml:space="preserve">new </w:t>
      </w:r>
      <w:r w:rsidR="00695450">
        <w:rPr>
          <w:rFonts w:cstheme="minorHAnsi"/>
          <w:color w:val="000000"/>
          <w:sz w:val="24"/>
          <w:szCs w:val="24"/>
        </w:rPr>
        <w:t>employees</w:t>
      </w:r>
      <w:r w:rsidRPr="002F1A9B">
        <w:rPr>
          <w:rFonts w:cstheme="minorHAnsi"/>
          <w:color w:val="000000"/>
          <w:sz w:val="24"/>
          <w:szCs w:val="24"/>
        </w:rPr>
        <w:t xml:space="preserve"> have the benefit of a properly structured induction </w:t>
      </w:r>
      <w:proofErr w:type="spellStart"/>
      <w:r w:rsidRPr="002F1A9B">
        <w:rPr>
          <w:rFonts w:cstheme="minorHAnsi"/>
          <w:color w:val="000000"/>
          <w:sz w:val="24"/>
          <w:szCs w:val="24"/>
        </w:rPr>
        <w:t>programme</w:t>
      </w:r>
      <w:proofErr w:type="spellEnd"/>
      <w:r w:rsidR="00A84068">
        <w:rPr>
          <w:rFonts w:cstheme="minorHAnsi"/>
          <w:color w:val="000000"/>
          <w:sz w:val="24"/>
          <w:szCs w:val="24"/>
        </w:rPr>
        <w:t>,</w:t>
      </w:r>
      <w:r w:rsidRPr="002F1A9B">
        <w:rPr>
          <w:rFonts w:cstheme="minorHAnsi"/>
          <w:color w:val="000000"/>
          <w:sz w:val="24"/>
          <w:szCs w:val="24"/>
        </w:rPr>
        <w:t xml:space="preserve"> that will help them to integrate into their role in </w:t>
      </w:r>
      <w:r w:rsidR="002F1A9B" w:rsidRPr="002F1A9B">
        <w:rPr>
          <w:rFonts w:cstheme="minorHAnsi"/>
          <w:color w:val="000000"/>
          <w:sz w:val="24"/>
          <w:szCs w:val="24"/>
        </w:rPr>
        <w:t>College</w:t>
      </w:r>
      <w:r w:rsidRPr="002F1A9B">
        <w:rPr>
          <w:rFonts w:cstheme="minorHAnsi"/>
          <w:color w:val="000000"/>
          <w:sz w:val="24"/>
          <w:szCs w:val="24"/>
        </w:rPr>
        <w:t xml:space="preserve"> quickly and effectively.</w:t>
      </w:r>
      <w:r w:rsidR="002F1A9B" w:rsidRPr="002F1A9B">
        <w:rPr>
          <w:rFonts w:cstheme="minorHAnsi"/>
          <w:color w:val="000000"/>
          <w:sz w:val="24"/>
          <w:szCs w:val="24"/>
        </w:rPr>
        <w:t xml:space="preserve"> </w:t>
      </w:r>
    </w:p>
    <w:p w14:paraId="3A7D9DF4" w14:textId="77777777" w:rsidR="002F1A9B" w:rsidRPr="002F1A9B" w:rsidRDefault="002F1A9B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C5A9088" w14:textId="323A5FE8" w:rsidR="009F73E3" w:rsidRPr="002F1A9B" w:rsidRDefault="002F1A9B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F1A9B">
        <w:rPr>
          <w:rFonts w:cstheme="minorHAnsi"/>
          <w:color w:val="000000"/>
          <w:sz w:val="24"/>
          <w:szCs w:val="24"/>
        </w:rPr>
        <w:t xml:space="preserve">The aim of induction is to ensure that all </w:t>
      </w:r>
      <w:r w:rsidR="00695450" w:rsidRPr="002F1A9B">
        <w:rPr>
          <w:rFonts w:cstheme="minorHAnsi"/>
          <w:color w:val="000000"/>
          <w:sz w:val="24"/>
          <w:szCs w:val="24"/>
        </w:rPr>
        <w:t xml:space="preserve">new </w:t>
      </w:r>
      <w:r w:rsidR="00695450">
        <w:rPr>
          <w:rFonts w:cstheme="minorHAnsi"/>
          <w:color w:val="000000"/>
          <w:sz w:val="24"/>
          <w:szCs w:val="24"/>
        </w:rPr>
        <w:t xml:space="preserve">employees can quickly </w:t>
      </w:r>
      <w:r w:rsidRPr="002F1A9B">
        <w:rPr>
          <w:rFonts w:cstheme="minorHAnsi"/>
          <w:color w:val="000000"/>
          <w:sz w:val="24"/>
          <w:szCs w:val="24"/>
        </w:rPr>
        <w:t>reach a high standard of professionalism, become competent, confident members of staff and contribute to raising standards through their role at Unity College.</w:t>
      </w:r>
      <w:r w:rsidR="00774C21">
        <w:rPr>
          <w:rFonts w:cstheme="minorHAnsi"/>
          <w:color w:val="000000"/>
          <w:sz w:val="24"/>
          <w:szCs w:val="24"/>
        </w:rPr>
        <w:t xml:space="preserve"> The induction schedule </w:t>
      </w:r>
      <w:r w:rsidR="00774C21" w:rsidRPr="00695450">
        <w:rPr>
          <w:rFonts w:cstheme="minorHAnsi"/>
          <w:noProof/>
          <w:color w:val="000000"/>
          <w:sz w:val="24"/>
          <w:szCs w:val="24"/>
        </w:rPr>
        <w:t>ensure</w:t>
      </w:r>
      <w:r w:rsidR="00695450">
        <w:rPr>
          <w:rFonts w:cstheme="minorHAnsi"/>
          <w:noProof/>
          <w:color w:val="000000"/>
          <w:sz w:val="24"/>
          <w:szCs w:val="24"/>
        </w:rPr>
        <w:t>s</w:t>
      </w:r>
      <w:r w:rsidR="00774C21">
        <w:rPr>
          <w:rFonts w:cstheme="minorHAnsi"/>
          <w:color w:val="000000"/>
          <w:sz w:val="24"/>
          <w:szCs w:val="24"/>
        </w:rPr>
        <w:t xml:space="preserve"> that </w:t>
      </w:r>
      <w:r w:rsidR="00695450">
        <w:rPr>
          <w:rFonts w:cstheme="minorHAnsi"/>
          <w:color w:val="000000"/>
          <w:sz w:val="24"/>
          <w:szCs w:val="24"/>
        </w:rPr>
        <w:t xml:space="preserve">all </w:t>
      </w:r>
      <w:r w:rsidR="00774C21">
        <w:rPr>
          <w:rFonts w:cstheme="minorHAnsi"/>
          <w:color w:val="000000"/>
          <w:sz w:val="24"/>
          <w:szCs w:val="24"/>
        </w:rPr>
        <w:t>new employees are familiar with the systems, policies and procedures that are essential to safe and effective operation of the College</w:t>
      </w:r>
      <w:r w:rsidR="00695450">
        <w:rPr>
          <w:rFonts w:cstheme="minorHAnsi"/>
          <w:color w:val="000000"/>
          <w:sz w:val="24"/>
          <w:szCs w:val="24"/>
        </w:rPr>
        <w:t xml:space="preserve"> </w:t>
      </w:r>
      <w:r w:rsidR="00774C21">
        <w:rPr>
          <w:rFonts w:cstheme="minorHAnsi"/>
          <w:color w:val="000000"/>
          <w:sz w:val="24"/>
          <w:szCs w:val="24"/>
        </w:rPr>
        <w:t>and</w:t>
      </w:r>
      <w:r w:rsidR="00695450">
        <w:rPr>
          <w:rFonts w:cstheme="minorHAnsi"/>
          <w:color w:val="000000"/>
          <w:sz w:val="24"/>
          <w:szCs w:val="24"/>
        </w:rPr>
        <w:t xml:space="preserve">, </w:t>
      </w:r>
      <w:r w:rsidR="00774C21">
        <w:rPr>
          <w:rFonts w:cstheme="minorHAnsi"/>
          <w:color w:val="000000"/>
          <w:sz w:val="24"/>
          <w:szCs w:val="24"/>
        </w:rPr>
        <w:t xml:space="preserve">that new employees are introduced to key leaders within the </w:t>
      </w:r>
      <w:r w:rsidR="00774C21" w:rsidRPr="00695450">
        <w:rPr>
          <w:rFonts w:cstheme="minorHAnsi"/>
          <w:noProof/>
          <w:color w:val="000000"/>
          <w:sz w:val="24"/>
          <w:szCs w:val="24"/>
        </w:rPr>
        <w:t>College</w:t>
      </w:r>
      <w:r w:rsidR="00695450" w:rsidRPr="00695450">
        <w:rPr>
          <w:rFonts w:cstheme="minorHAnsi"/>
          <w:noProof/>
          <w:color w:val="000000"/>
          <w:sz w:val="24"/>
          <w:szCs w:val="24"/>
        </w:rPr>
        <w:t>.</w:t>
      </w:r>
    </w:p>
    <w:p w14:paraId="70249D3C" w14:textId="47B10ABF" w:rsidR="002F1A9B" w:rsidRPr="002F1A9B" w:rsidRDefault="002F1A9B" w:rsidP="009F73E3">
      <w:pPr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DF61647" w14:textId="56277F3A" w:rsidR="002F1A9B" w:rsidRPr="002F1A9B" w:rsidRDefault="002F1A9B" w:rsidP="009F73E3">
      <w:pPr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2F1A9B">
        <w:rPr>
          <w:rFonts w:cstheme="minorHAnsi"/>
          <w:b/>
          <w:bCs/>
          <w:color w:val="000000"/>
          <w:sz w:val="24"/>
          <w:szCs w:val="24"/>
        </w:rPr>
        <w:t>Policy</w:t>
      </w:r>
    </w:p>
    <w:p w14:paraId="4448A837" w14:textId="68408CE9" w:rsidR="002F1A9B" w:rsidRDefault="002F1A9B" w:rsidP="009F73E3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0F6AC6DA" w14:textId="608E5FD0" w:rsidR="002F1A9B" w:rsidRDefault="00695450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noProof/>
          <w:sz w:val="24"/>
          <w:szCs w:val="24"/>
          <w:lang w:val="en-GB"/>
        </w:rPr>
        <w:t>The i</w:t>
      </w:r>
      <w:r w:rsidR="00774C21" w:rsidRPr="00695450">
        <w:rPr>
          <w:rFonts w:cstheme="minorHAnsi"/>
          <w:noProof/>
          <w:sz w:val="24"/>
          <w:szCs w:val="24"/>
          <w:lang w:val="en-GB"/>
        </w:rPr>
        <w:t>nduction</w:t>
      </w:r>
      <w:r w:rsidR="00774C21" w:rsidRPr="00774C21">
        <w:rPr>
          <w:rFonts w:cstheme="minorHAnsi"/>
          <w:sz w:val="24"/>
          <w:szCs w:val="24"/>
          <w:lang w:val="en-GB"/>
        </w:rPr>
        <w:t xml:space="preserve"> will take place within the first week of a new employee commencing work at Unity College, where practically possible.</w:t>
      </w:r>
    </w:p>
    <w:p w14:paraId="349081F5" w14:textId="77777777" w:rsidR="00774C21" w:rsidRDefault="00774C21" w:rsidP="00774C21">
      <w:pPr>
        <w:pStyle w:val="ListParagraph"/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0B66030C" w14:textId="23CA6E5B" w:rsidR="00774C21" w:rsidRDefault="00774C21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Induction is tailored to meet the specific needs of the role </w:t>
      </w:r>
      <w:r w:rsidR="00695450">
        <w:rPr>
          <w:rFonts w:cstheme="minorHAnsi"/>
          <w:sz w:val="24"/>
          <w:szCs w:val="24"/>
          <w:lang w:val="en-GB"/>
        </w:rPr>
        <w:t xml:space="preserve">a </w:t>
      </w:r>
      <w:r>
        <w:rPr>
          <w:rFonts w:cstheme="minorHAnsi"/>
          <w:sz w:val="24"/>
          <w:szCs w:val="24"/>
          <w:lang w:val="en-GB"/>
        </w:rPr>
        <w:t xml:space="preserve">new employee </w:t>
      </w:r>
      <w:r w:rsidR="00695450">
        <w:rPr>
          <w:rFonts w:cstheme="minorHAnsi"/>
          <w:sz w:val="24"/>
          <w:szCs w:val="24"/>
          <w:lang w:val="en-GB"/>
        </w:rPr>
        <w:t>has been</w:t>
      </w:r>
      <w:r>
        <w:rPr>
          <w:rFonts w:cstheme="minorHAnsi"/>
          <w:sz w:val="24"/>
          <w:szCs w:val="24"/>
          <w:lang w:val="en-GB"/>
        </w:rPr>
        <w:t xml:space="preserve"> employed to undertake and are grouped as followed</w:t>
      </w:r>
      <w:r w:rsidR="00A84068">
        <w:rPr>
          <w:rFonts w:cstheme="minorHAnsi"/>
          <w:sz w:val="24"/>
          <w:szCs w:val="24"/>
          <w:lang w:val="en-GB"/>
        </w:rPr>
        <w:t xml:space="preserve"> (see Appendix)</w:t>
      </w:r>
      <w:r>
        <w:rPr>
          <w:rFonts w:cstheme="minorHAnsi"/>
          <w:sz w:val="24"/>
          <w:szCs w:val="24"/>
          <w:lang w:val="en-GB"/>
        </w:rPr>
        <w:t>:</w:t>
      </w:r>
    </w:p>
    <w:p w14:paraId="024750C4" w14:textId="076E09B7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Teachers and Learning Support Staff</w:t>
      </w:r>
    </w:p>
    <w:p w14:paraId="2377730B" w14:textId="3A93603D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Administrative Assistants</w:t>
      </w:r>
    </w:p>
    <w:p w14:paraId="42DFE81D" w14:textId="755F0F38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Welfare Staff</w:t>
      </w:r>
    </w:p>
    <w:p w14:paraId="5AD7BF0B" w14:textId="7F25BA03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Support Staff</w:t>
      </w:r>
    </w:p>
    <w:p w14:paraId="655E0896" w14:textId="26D6703E" w:rsidR="00774C21" w:rsidRDefault="00774C21" w:rsidP="00774C2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Canteen Staff.</w:t>
      </w:r>
    </w:p>
    <w:p w14:paraId="0B9CC501" w14:textId="1B6275AB" w:rsidR="00774C21" w:rsidRDefault="00774C21" w:rsidP="00774C21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2B48D2CD" w14:textId="05A53F5F" w:rsidR="00774C21" w:rsidRDefault="00774C21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The induction </w:t>
      </w:r>
      <w:r w:rsidR="00A84068">
        <w:rPr>
          <w:rFonts w:cstheme="minorHAnsi"/>
          <w:sz w:val="24"/>
          <w:szCs w:val="24"/>
          <w:lang w:val="en-GB"/>
        </w:rPr>
        <w:t>schedule</w:t>
      </w:r>
      <w:r>
        <w:rPr>
          <w:rFonts w:cstheme="minorHAnsi"/>
          <w:sz w:val="24"/>
          <w:szCs w:val="24"/>
          <w:lang w:val="en-GB"/>
        </w:rPr>
        <w:t xml:space="preserve"> comprises of a series of ‘meetings’ led by key staff with responsibility for specific key aspects of the </w:t>
      </w:r>
      <w:r w:rsidR="00695450">
        <w:rPr>
          <w:rFonts w:cstheme="minorHAnsi"/>
          <w:sz w:val="24"/>
          <w:szCs w:val="24"/>
          <w:lang w:val="en-GB"/>
        </w:rPr>
        <w:t xml:space="preserve">whole </w:t>
      </w:r>
      <w:r>
        <w:rPr>
          <w:rFonts w:cstheme="minorHAnsi"/>
          <w:sz w:val="24"/>
          <w:szCs w:val="24"/>
          <w:lang w:val="en-GB"/>
        </w:rPr>
        <w:t>College</w:t>
      </w:r>
      <w:r w:rsidR="00695450">
        <w:rPr>
          <w:rFonts w:cstheme="minorHAnsi"/>
          <w:sz w:val="24"/>
          <w:szCs w:val="24"/>
          <w:lang w:val="en-GB"/>
        </w:rPr>
        <w:t>’</w:t>
      </w:r>
      <w:r>
        <w:rPr>
          <w:rFonts w:cstheme="minorHAnsi"/>
          <w:sz w:val="24"/>
          <w:szCs w:val="24"/>
          <w:lang w:val="en-GB"/>
        </w:rPr>
        <w:t>s operational procedures and statutory responsibilities.</w:t>
      </w:r>
    </w:p>
    <w:p w14:paraId="7D237781" w14:textId="612AF2D2" w:rsidR="00774C21" w:rsidRDefault="00774C21" w:rsidP="00774C21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447A7599" w14:textId="5256E8F5" w:rsidR="00695450" w:rsidRDefault="00695450" w:rsidP="0060065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A record of induction will be kept. </w:t>
      </w:r>
      <w:r w:rsidR="00774C21">
        <w:rPr>
          <w:rFonts w:cstheme="minorHAnsi"/>
          <w:sz w:val="24"/>
          <w:szCs w:val="24"/>
          <w:lang w:val="en-GB"/>
        </w:rPr>
        <w:t xml:space="preserve">On completion of each ‘meeting’ both the induction </w:t>
      </w:r>
      <w:proofErr w:type="gramStart"/>
      <w:r w:rsidR="00774C21">
        <w:rPr>
          <w:rFonts w:cstheme="minorHAnsi"/>
          <w:sz w:val="24"/>
          <w:szCs w:val="24"/>
          <w:lang w:val="en-GB"/>
        </w:rPr>
        <w:t>lead</w:t>
      </w:r>
      <w:proofErr w:type="gramEnd"/>
      <w:r w:rsidR="00774C21">
        <w:rPr>
          <w:rFonts w:cstheme="minorHAnsi"/>
          <w:sz w:val="24"/>
          <w:szCs w:val="24"/>
          <w:lang w:val="en-GB"/>
        </w:rPr>
        <w:t xml:space="preserve"> </w:t>
      </w:r>
      <w:r w:rsidR="00774C21" w:rsidRPr="00695450">
        <w:rPr>
          <w:rFonts w:cstheme="minorHAnsi"/>
          <w:noProof/>
          <w:sz w:val="24"/>
          <w:szCs w:val="24"/>
          <w:lang w:val="en-GB"/>
        </w:rPr>
        <w:t>an</w:t>
      </w:r>
      <w:r w:rsidR="00774C21">
        <w:rPr>
          <w:rFonts w:cstheme="minorHAnsi"/>
          <w:sz w:val="24"/>
          <w:szCs w:val="24"/>
          <w:lang w:val="en-GB"/>
        </w:rPr>
        <w:t xml:space="preserve"> employee being inducted must sign </w:t>
      </w:r>
      <w:r>
        <w:rPr>
          <w:rFonts w:cstheme="minorHAnsi"/>
          <w:sz w:val="24"/>
          <w:szCs w:val="24"/>
          <w:lang w:val="en-GB"/>
        </w:rPr>
        <w:t xml:space="preserve">the induction schedule </w:t>
      </w:r>
      <w:r w:rsidR="00774C21">
        <w:rPr>
          <w:rFonts w:cstheme="minorHAnsi"/>
          <w:sz w:val="24"/>
          <w:szCs w:val="24"/>
          <w:lang w:val="en-GB"/>
        </w:rPr>
        <w:t>to confirm that induction in t</w:t>
      </w:r>
      <w:r>
        <w:rPr>
          <w:rFonts w:cstheme="minorHAnsi"/>
          <w:sz w:val="24"/>
          <w:szCs w:val="24"/>
          <w:lang w:val="en-GB"/>
        </w:rPr>
        <w:t xml:space="preserve">hat has been completed. A signed copy of the completed induction schedule will then be retained on the </w:t>
      </w:r>
      <w:r w:rsidRPr="00695450">
        <w:rPr>
          <w:rFonts w:cstheme="minorHAnsi"/>
          <w:noProof/>
          <w:sz w:val="24"/>
          <w:szCs w:val="24"/>
          <w:lang w:val="en-GB"/>
        </w:rPr>
        <w:t>employee</w:t>
      </w:r>
      <w:r>
        <w:rPr>
          <w:rFonts w:cstheme="minorHAnsi"/>
          <w:noProof/>
          <w:sz w:val="24"/>
          <w:szCs w:val="24"/>
          <w:lang w:val="en-GB"/>
        </w:rPr>
        <w:t>'</w:t>
      </w:r>
      <w:r w:rsidRPr="00695450">
        <w:rPr>
          <w:rFonts w:cstheme="minorHAnsi"/>
          <w:noProof/>
          <w:sz w:val="24"/>
          <w:szCs w:val="24"/>
          <w:lang w:val="en-GB"/>
        </w:rPr>
        <w:t>s</w:t>
      </w:r>
      <w:r>
        <w:rPr>
          <w:rFonts w:cstheme="minorHAnsi"/>
          <w:sz w:val="24"/>
          <w:szCs w:val="24"/>
          <w:lang w:val="en-GB"/>
        </w:rPr>
        <w:t xml:space="preserve"> </w:t>
      </w:r>
      <w:r w:rsidRPr="00695450">
        <w:rPr>
          <w:rFonts w:cstheme="minorHAnsi"/>
          <w:noProof/>
          <w:sz w:val="24"/>
          <w:szCs w:val="24"/>
          <w:lang w:val="en-GB"/>
        </w:rPr>
        <w:t>person</w:t>
      </w:r>
      <w:r>
        <w:rPr>
          <w:rFonts w:cstheme="minorHAnsi"/>
          <w:noProof/>
          <w:sz w:val="24"/>
          <w:szCs w:val="24"/>
          <w:lang w:val="en-GB"/>
        </w:rPr>
        <w:t>ne</w:t>
      </w:r>
      <w:r w:rsidRPr="00695450">
        <w:rPr>
          <w:rFonts w:cstheme="minorHAnsi"/>
          <w:noProof/>
          <w:sz w:val="24"/>
          <w:szCs w:val="24"/>
          <w:lang w:val="en-GB"/>
        </w:rPr>
        <w:t>l</w:t>
      </w:r>
      <w:r>
        <w:rPr>
          <w:rFonts w:cstheme="minorHAnsi"/>
          <w:sz w:val="24"/>
          <w:szCs w:val="24"/>
          <w:lang w:val="en-GB"/>
        </w:rPr>
        <w:t xml:space="preserve"> file as a </w:t>
      </w:r>
      <w:r w:rsidRPr="00695450">
        <w:rPr>
          <w:rFonts w:cstheme="minorHAnsi"/>
          <w:noProof/>
          <w:sz w:val="24"/>
          <w:szCs w:val="24"/>
          <w:lang w:val="en-GB"/>
        </w:rPr>
        <w:t>record</w:t>
      </w:r>
      <w:r>
        <w:rPr>
          <w:rFonts w:cstheme="minorHAnsi"/>
          <w:sz w:val="24"/>
          <w:szCs w:val="24"/>
          <w:lang w:val="en-GB"/>
        </w:rPr>
        <w:t xml:space="preserve"> of induction.</w:t>
      </w:r>
    </w:p>
    <w:p w14:paraId="6B33ECC6" w14:textId="77777777" w:rsidR="0060065C" w:rsidRPr="0060065C" w:rsidRDefault="0060065C" w:rsidP="0060065C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1250E554" w14:textId="79CCC25E" w:rsidR="00695450" w:rsidRDefault="00695450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Heads of Subject and Team leaders will provide additional information relating to specific policies and procedures</w:t>
      </w:r>
      <w:r w:rsidR="00A84068">
        <w:rPr>
          <w:rFonts w:cstheme="minorHAnsi"/>
          <w:sz w:val="24"/>
          <w:szCs w:val="24"/>
          <w:lang w:val="en-GB"/>
        </w:rPr>
        <w:t xml:space="preserve"> in use within </w:t>
      </w:r>
      <w:r w:rsidR="0060065C">
        <w:rPr>
          <w:rFonts w:cstheme="minorHAnsi"/>
          <w:sz w:val="24"/>
          <w:szCs w:val="24"/>
          <w:lang w:val="en-GB"/>
        </w:rPr>
        <w:t xml:space="preserve">their </w:t>
      </w:r>
      <w:r w:rsidR="00A84068">
        <w:rPr>
          <w:rFonts w:cstheme="minorHAnsi"/>
          <w:sz w:val="24"/>
          <w:szCs w:val="24"/>
          <w:lang w:val="en-GB"/>
        </w:rPr>
        <w:t>subjects and areas of the College.</w:t>
      </w:r>
    </w:p>
    <w:p w14:paraId="5FED1A88" w14:textId="77777777" w:rsidR="00A84068" w:rsidRPr="00A84068" w:rsidRDefault="00A84068" w:rsidP="00A84068">
      <w:pPr>
        <w:pStyle w:val="ListParagraph"/>
        <w:rPr>
          <w:rFonts w:cstheme="minorHAnsi"/>
          <w:sz w:val="24"/>
          <w:szCs w:val="24"/>
          <w:lang w:val="en-GB"/>
        </w:rPr>
      </w:pPr>
    </w:p>
    <w:p w14:paraId="36CFE0BA" w14:textId="27F8524E" w:rsidR="00A84068" w:rsidRDefault="00A84068" w:rsidP="00774C2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Induction can be further supported, where deemed necessary, with appropriate CPD.</w:t>
      </w:r>
    </w:p>
    <w:p w14:paraId="7AAEA305" w14:textId="77777777" w:rsidR="00A84068" w:rsidRPr="00A84068" w:rsidRDefault="00A84068" w:rsidP="00A84068">
      <w:pPr>
        <w:pStyle w:val="ListParagraph"/>
        <w:rPr>
          <w:rFonts w:cstheme="minorHAnsi"/>
          <w:sz w:val="24"/>
          <w:szCs w:val="24"/>
          <w:lang w:val="en-GB"/>
        </w:rPr>
      </w:pPr>
    </w:p>
    <w:p w14:paraId="7C7A4B7B" w14:textId="795CCDA4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7849FE3E" w14:textId="49AB7F7E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5346DF10" w14:textId="60E83DEE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489CBA7D" w14:textId="3FAB1DE2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22A64417" w14:textId="5F8EE9CA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08ABD682" w14:textId="4350F0D3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13339FF4" w14:textId="3E8C0A30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1D6FB645" w14:textId="61B03EF2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416BA780" w14:textId="5A05AE51" w:rsidR="00A84068" w:rsidRDefault="00A84068" w:rsidP="00A8406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p w14:paraId="74BD98B4" w14:textId="77777777" w:rsidR="0057437C" w:rsidRDefault="0057437C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6EFEA535" w14:textId="77777777" w:rsidR="0057437C" w:rsidRDefault="0057437C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220BA5D3" w14:textId="77777777" w:rsidR="004E6C27" w:rsidRDefault="004E6C27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</w:pPr>
    </w:p>
    <w:p w14:paraId="154B380F" w14:textId="50748B2A" w:rsidR="00A84068" w:rsidRPr="00A84068" w:rsidRDefault="00A84068" w:rsidP="00A8406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  <w:lastRenderedPageBreak/>
        <w:t>Teaching &amp; Learning Staff Induction Schedule – (copy to signed and retained)</w:t>
      </w:r>
      <w:r w:rsidRPr="00A84068">
        <w:rPr>
          <w:rFonts w:ascii="Calibri" w:eastAsia="Times New Roman" w:hAnsi="Calibri" w:cs="Calibri"/>
          <w:sz w:val="28"/>
          <w:szCs w:val="28"/>
        </w:rPr>
        <w:t> </w:t>
      </w:r>
    </w:p>
    <w:p w14:paraId="01B25498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p w14:paraId="31640716" w14:textId="6AC5C1A0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Name: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 xml:space="preserve"> 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Subject/Role: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Date: </w:t>
      </w: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p w14:paraId="6570B5DA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1425"/>
        <w:gridCol w:w="4740"/>
        <w:gridCol w:w="1365"/>
        <w:gridCol w:w="1395"/>
      </w:tblGrid>
      <w:tr w:rsidR="00A84068" w:rsidRPr="00A84068" w14:paraId="473AE3AC" w14:textId="77777777" w:rsidTr="00A84068"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FD5B64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ESS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A7D416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8011C8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PLACE &amp; CONTEN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36EB90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F7DF36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Inducte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6224E602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3D1B2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847363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Meet and Greet 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  <w:p w14:paraId="5EF83C7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34828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HO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81A64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Main Reception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1D4D53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igning in and Ou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04C6F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mergency evacuation and lock-down pla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B51FB1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19DFB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A86B3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6FBD17F0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98B5D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5am Introduction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84CE2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lly Cryer Headteacher (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or Member of SLT)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E567D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Headteachers/SLT suit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9CE5DE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Welcome to the Schoo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CF45D5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AE0CA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283D1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93A3777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4C37F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45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B0AE5C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Learn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1ECDB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Whitloc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C733C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Green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919757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Resource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0BD185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og-ins (username and password set up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15BE34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verview of key ICT system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2BDA1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cceptable use policy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659708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 - Storage and use of confidential informa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03EC74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D Pas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36FDFA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rtal &amp; Oracle Set up – Accessing Pay Sl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E338D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ffice 365 &amp; GDP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907AA9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27C4E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B8F92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6004B00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E86D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9.3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03842F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House Keep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96EF66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EF5EA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iz John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A0EFDF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31C9A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Internal Recep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D117B6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Reception and admin areas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2B8350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Faculty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FD704E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Telephone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6E467C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Car Park arrangem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36D8D4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Leave of absence policy &amp; procedures, and return to work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CD1331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- Tour of the build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– toilets, canteen, reprographics, water fountains, Admin and SLT locations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0A0999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32341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0438B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D2D5AC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4A115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0.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8884EB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eputy Headteacher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406B9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Hodg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6D5B8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Deputy Head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85CF653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feguarding at Unity Colleg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162B57A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SL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2D8F5AA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licies – intranet &amp; mandatory read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8556D9F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05B580F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Unity College Professional Code Conduct and Students relationsh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B4E157C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creening and searching stud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D9B0E50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ccident/incident report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080EBDB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irst aid and Ambulance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CE4ED66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tudent Care Plan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744EC7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Times of the College day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9FEFCE2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ivate calls &amp; Mobile phone us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6386D13" w14:textId="77777777" w:rsidR="00A84068" w:rsidRPr="00A84068" w:rsidRDefault="00A84068" w:rsidP="00A84068">
            <w:pPr>
              <w:numPr>
                <w:ilvl w:val="0"/>
                <w:numId w:val="3"/>
              </w:numPr>
              <w:spacing w:after="0" w:line="240" w:lineRule="auto"/>
              <w:ind w:left="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LT &amp; Leadership Structu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BD5F3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FAE81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A5D6C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0E4A4B3" w14:textId="77777777" w:rsidTr="00A84068">
        <w:trPr>
          <w:trHeight w:val="555"/>
        </w:trPr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002689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10.5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92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D32FFD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reak in the allocated workroo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77086023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8F2BD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lastRenderedPageBreak/>
              <w:t>11.10 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5909AA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IGN Post Te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8A25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DCE6F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Bev Worthingt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952F4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MUS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84299D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tudent Access and Support Servic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E13D28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ental health and wellbe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980323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AC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613A2D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VC – Trips and Policies (brief overview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A5B5FA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70ACE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A61F3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46AABFE4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5D12C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1.3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A6441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hameem Hud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8E2FF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SIGN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2D3173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IMs Behaviour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2F1FF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nclusion &amp; Student Support Cent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5EAA91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5A71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C78E4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6E01479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90763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2 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41383B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EN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BB06FE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C2A14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nna Reynold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B1F40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SEND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0EBF5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pecial Need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4589B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TA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1C01EE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EN Portrai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6F127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24F53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A59B90C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7E497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2.30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0D5161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BD9C0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essica Bulley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A17249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E468B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Attendance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992DC0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System (Sims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20EAE7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Policy, Data &amp; intervention – the role of PD tutor, Teacher and TA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847C32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Legalitie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158FC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3A519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BCC927F" w14:textId="77777777" w:rsidTr="00A84068">
        <w:trPr>
          <w:trHeight w:val="555"/>
        </w:trPr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1CC013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1 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92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17405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Lunch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BDB4934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1CF23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.30pm (P5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B843CC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tudent Support/ Behaviou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1BBB1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Vicci</w:t>
            </w:r>
            <w:proofErr w:type="spellEnd"/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Cochran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E5285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Vicci’s</w:t>
            </w:r>
            <w:proofErr w:type="spellEnd"/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 xml:space="preserve">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F485F6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n-cal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681B4A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Contact with par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8FD807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Report/progress card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36BF8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5E9DD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C3D8199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43DE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2.30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016F9D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7AA44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e McGrego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FD6AC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Assistant Headteacher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FF6F94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0C6195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C81FA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73818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47D3EAE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A184B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3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6DAB9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ssistant Headteacher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B5D69E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B54BF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att Holde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B2F21D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A32CF6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A4CBF5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5593F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1B6F3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Assistant Headteacher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287233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nline Health &amp; Safety training – Via the ‘Portal’ – AWH to set up login/password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55EEDB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eedback &amp; discussion about the Induction day. An opportunity to seek further clarification on any points covered abov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5D16AA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F67BB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F4E18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</w:tbl>
    <w:p w14:paraId="23DA6112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</w:rPr>
        <w:t> </w:t>
      </w:r>
    </w:p>
    <w:p w14:paraId="0BCAAA70" w14:textId="3FA20964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A84068">
        <w:rPr>
          <w:rFonts w:ascii="Calibri" w:eastAsia="Times New Roman" w:hAnsi="Calibri" w:cs="Calibri"/>
          <w:lang w:val="en-GB"/>
        </w:rPr>
        <w:t>NB: Signatures confirm completion of each individual induction session and a copy of the fully signed form will be retained in College records.</w:t>
      </w:r>
      <w:r w:rsidRPr="00A84068">
        <w:rPr>
          <w:rFonts w:ascii="Calibri" w:eastAsia="Times New Roman" w:hAnsi="Calibri" w:cs="Calibri"/>
        </w:rPr>
        <w:t> </w:t>
      </w:r>
    </w:p>
    <w:p w14:paraId="464F1B51" w14:textId="63D7D208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9A1746A" w14:textId="71FBFBD8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AF9788A" w14:textId="7F9235B3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2722FFB3" w14:textId="04B8509F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2DF98807" w14:textId="58E44B15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9215CF7" w14:textId="1FF83EA2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1878A98" w14:textId="17DCB679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950FDDA" w14:textId="03274906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52920D5" w14:textId="65DD40F4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7411BC9C" w14:textId="677DA30E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9E54FFD" w14:textId="4D3A7912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7439169" w14:textId="562E5C3C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B9543A3" w14:textId="385095E3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692FEDC" w14:textId="5047E5C8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71471BC5" w14:textId="500146E8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C0A1350" w14:textId="0993C686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533A9B9" w14:textId="2A02C3AC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76D4D58" w14:textId="4561F9BC" w:rsidR="00A84068" w:rsidRDefault="00A84068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sz w:val="28"/>
          <w:szCs w:val="28"/>
        </w:rPr>
      </w:pPr>
      <w:r w:rsidRPr="00A84068"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  <w:lastRenderedPageBreak/>
        <w:t>Admin Staff Induction Schedule – (copy to signed and retained)</w:t>
      </w:r>
      <w:r w:rsidRPr="00A84068">
        <w:rPr>
          <w:rFonts w:ascii="Calibri" w:eastAsia="Times New Roman" w:hAnsi="Calibri" w:cs="Calibri"/>
          <w:sz w:val="28"/>
          <w:szCs w:val="28"/>
        </w:rPr>
        <w:t> </w:t>
      </w:r>
    </w:p>
    <w:p w14:paraId="5AB67FC8" w14:textId="77777777" w:rsidR="00A84068" w:rsidRPr="00A84068" w:rsidRDefault="00A84068" w:rsidP="00A8406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73CCBBD" w14:textId="582FA463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Name: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 xml:space="preserve">Subject/Role: 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Date: </w:t>
      </w: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p w14:paraId="0B2EB794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3"/>
        <w:gridCol w:w="1510"/>
        <w:gridCol w:w="4652"/>
        <w:gridCol w:w="982"/>
        <w:gridCol w:w="1793"/>
      </w:tblGrid>
      <w:tr w:rsidR="00A84068" w:rsidRPr="00A84068" w14:paraId="7C07CCEE" w14:textId="77777777" w:rsidTr="00A84068"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60CFED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ESS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158EC4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12BC9C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PLACE &amp; CONTEN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DA8A7C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FF7A67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Inducte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6B625B9E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4DCF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E0D2B0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Meet and Greet 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  <w:p w14:paraId="2A383DF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AE6D8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CHO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AC6F0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 Main Recep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22BD54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A1E3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9056E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70C1F500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61A0B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5am Introduction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5FE1C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lly Cryer Headteache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66545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Headteachers/SLT suit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4BE191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Welcome to the Schoo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BD4996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0F259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2306A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71D7804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E0E8C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45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E4EE3C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dmin Support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385EA3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77296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Whitloc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7C440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Green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34BE605" w14:textId="49E246A2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</w:t>
            </w:r>
            <w:r w:rsidR="0057437C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Resource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1C3F6E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og-ins (username and password set up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E2DDE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verview of key ICT system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B6787F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 - Storage and use of confidential informa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DD7C62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D Pas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9DA961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rtal &amp; Oracle Set up – Accessing Pay Sl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1BC15B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ffice 365 &amp; GDP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799098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0F854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7859E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02211E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91F26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9.4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A0DB8D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resourc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B79761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308BF" w14:textId="05A1C00C" w:rsidR="00A84068" w:rsidRPr="00A84068" w:rsidRDefault="00101AEE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iz Johnson</w:t>
            </w:r>
            <w:bookmarkStart w:id="0" w:name="_GoBack"/>
            <w:bookmarkEnd w:id="0"/>
          </w:p>
          <w:p w14:paraId="6863656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36B88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-Internal Reception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650DF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Signing in and ou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792FD17" w14:textId="08BC9404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Emergency evacuation and Lockdow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0421B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Reception and admin areas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28E327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irst aid and Ambulance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432AFB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Accident/incident reporting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78BA09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aculty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29CF25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Telephone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A0A990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Car Park arrangem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39D60B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Private calls &amp; Mobile phone us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93DE5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Leave of absence policy &amp; procedures, and return to work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EC485B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SLT &amp; Leadership Structu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44BAC55" w14:textId="458704CA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- Tour of </w:t>
            </w:r>
            <w:r w:rsidR="0057437C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uild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– toilets, canteen, reprographics, water fountains, Admin and SLT locations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61EF85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2A1C0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827DD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746D760C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155C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10.30a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045" w:type="dxa"/>
            <w:gridSpan w:val="4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99D42C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reak in the Math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490D2E6D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5690F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0.5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20314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eputy Headteacher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2E313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Hodg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2254F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Deputy Head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E22164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feguarding at Unity Colleg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CBD11AF" w14:textId="77777777" w:rsidR="00A84068" w:rsidRPr="00A84068" w:rsidRDefault="00A84068" w:rsidP="00A84068">
            <w:pPr>
              <w:numPr>
                <w:ilvl w:val="0"/>
                <w:numId w:val="4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SL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C5C3E65" w14:textId="77777777" w:rsidR="00A84068" w:rsidRPr="00A84068" w:rsidRDefault="00A84068" w:rsidP="00A84068">
            <w:pPr>
              <w:numPr>
                <w:ilvl w:val="0"/>
                <w:numId w:val="4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lici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9D257AC" w14:textId="77777777" w:rsidR="00A84068" w:rsidRPr="00A84068" w:rsidRDefault="00A84068" w:rsidP="00A84068">
            <w:pPr>
              <w:numPr>
                <w:ilvl w:val="0"/>
                <w:numId w:val="4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57A37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Unity College Professional Code Conduct and Students relationsh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C9ED83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tart and finish tim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D8D44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5460A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14841BC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BAEF2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2.30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3767A8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48279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e McGrego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23F12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Assistant Headteacher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7E70D1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5EE978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38044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085F9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8EE2D3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0E71E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3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134BC5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lastRenderedPageBreak/>
              <w:t>Assistant Headteacher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F2AC3A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A0BA4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lastRenderedPageBreak/>
              <w:t>Matt Holde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F17231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5AAE9E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lastRenderedPageBreak/>
              <w:t> </w:t>
            </w:r>
          </w:p>
          <w:p w14:paraId="38DBF8A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9DE8E8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0FDBC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lastRenderedPageBreak/>
              <w:t>Assistant Headteacher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D6EC38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lastRenderedPageBreak/>
              <w:t>Online Health &amp; Safety training – Via the ‘Portal’ – AWH to set up login/password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D50A76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eedback &amp; discussion about the Induction day. An opportunity to seek further clarification on any points covered abov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A33EB3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D3AF6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lastRenderedPageBreak/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FC665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</w:tbl>
    <w:p w14:paraId="444926CA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</w:rPr>
        <w:t> </w:t>
      </w:r>
    </w:p>
    <w:p w14:paraId="4719706E" w14:textId="36C248D3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6709ED8" w14:textId="398A964B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4B47C36" w14:textId="6B0DE999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FC78573" w14:textId="745751C9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4E97106" w14:textId="1AA1C754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B689451" w14:textId="060EC71D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FF95549" w14:textId="1B49C2BD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7C091D1" w14:textId="31A6F1DE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C999DB3" w14:textId="5C43C3E0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EBE5F4A" w14:textId="585A5779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CDAA2A3" w14:textId="0A9E0D5A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C72E9C5" w14:textId="0F7F0DA0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83A6BB3" w14:textId="14426AD3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308EE5A" w14:textId="18ACDA66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A433D84" w14:textId="409BCF37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46937CA" w14:textId="438E0CCF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B8E4587" w14:textId="5C0E2E33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70F326C" w14:textId="0D0E0F30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F694F85" w14:textId="361C8C2A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03A0200" w14:textId="4C6B6C34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022D531" w14:textId="635999E8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F7242B4" w14:textId="5D75E308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E939CA0" w14:textId="4FEC5D1F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9BD548A" w14:textId="2F6109A7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8BC0524" w14:textId="201DF5C5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86A492E" w14:textId="60862F8B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6DACC6D" w14:textId="62E13EC6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6320F36" w14:textId="797E9049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7724286" w14:textId="456EC7DA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5F5C060" w14:textId="7FE1F5F8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AA615CB" w14:textId="709ED965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906F0EE" w14:textId="3A558A0B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7E9D8895" w14:textId="7C8DABFE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20C36D1" w14:textId="099FE066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5704ED1" w14:textId="508C96BE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C7FE9AA" w14:textId="1233F527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E509D33" w14:textId="25ABAB09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5CD3556" w14:textId="6C83FF81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EEDDAD9" w14:textId="25F1685D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93D6DBC" w14:textId="04A796BF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C4EE1DF" w14:textId="693C0299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E3C9893" w14:textId="35B615F2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574B6E3" w14:textId="0998F15E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B7060E4" w14:textId="3141D815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60B5B85" w14:textId="3CC2D881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9F8A8E1" w14:textId="7373754F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F685308" w14:textId="50463325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024F918" w14:textId="1574E1B7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003F4B5" w14:textId="72CFABAD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9618430" w14:textId="0714DDDD" w:rsidR="00A84068" w:rsidRDefault="00A84068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</w:rPr>
      </w:pPr>
      <w:r w:rsidRPr="00A84068">
        <w:rPr>
          <w:rFonts w:ascii="Calibri" w:eastAsia="Times New Roman" w:hAnsi="Calibri" w:cs="Calibri"/>
          <w:b/>
          <w:bCs/>
          <w:u w:val="single"/>
          <w:lang w:val="en-GB"/>
        </w:rPr>
        <w:t>Support Staff Induction Schedule – (copy to signed and retained)</w:t>
      </w:r>
      <w:r w:rsidRPr="00A84068">
        <w:rPr>
          <w:rFonts w:ascii="Calibri" w:eastAsia="Times New Roman" w:hAnsi="Calibri" w:cs="Calibri"/>
        </w:rPr>
        <w:t> </w:t>
      </w:r>
    </w:p>
    <w:p w14:paraId="46901704" w14:textId="77777777" w:rsidR="00A84068" w:rsidRPr="00A84068" w:rsidRDefault="00A84068" w:rsidP="00A8406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F003FB2" w14:textId="6798520C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GB"/>
        </w:rPr>
      </w:pPr>
      <w:r w:rsidRPr="00A84068">
        <w:rPr>
          <w:rFonts w:ascii="Calibri" w:eastAsia="Times New Roman" w:hAnsi="Calibri" w:cs="Calibri"/>
          <w:b/>
          <w:bCs/>
          <w:lang w:val="en-GB"/>
        </w:rPr>
        <w:t>Name:</w:t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lang w:val="en-GB"/>
        </w:rPr>
        <w:t xml:space="preserve">Subject/Role: </w:t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>
        <w:rPr>
          <w:rFonts w:ascii="Calibri" w:eastAsia="Times New Roman" w:hAnsi="Calibri" w:cs="Calibri"/>
          <w:b/>
          <w:bCs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lang w:val="en-GB"/>
        </w:rPr>
        <w:t>Date: </w:t>
      </w:r>
    </w:p>
    <w:p w14:paraId="6D18FEF9" w14:textId="67ED8B2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1425"/>
        <w:gridCol w:w="5535"/>
        <w:gridCol w:w="885"/>
        <w:gridCol w:w="1065"/>
      </w:tblGrid>
      <w:tr w:rsidR="00A84068" w:rsidRPr="00A84068" w14:paraId="7ACBA480" w14:textId="77777777" w:rsidTr="00A84068"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FA98FB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ESS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CBBF36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732EFE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PLACE &amp; CONTEN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DE9ED7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806C69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Inducte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37F019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72B0B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7F2642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Meet and Greet 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F9EA6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A1C23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 Main Recep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6A4813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FCD3B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5420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24E54AB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6C656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8.35 am Introduction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7C0A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Sally Cryer Headteache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9AC28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Headteachers/SLT suit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B59965C" w14:textId="1A8B2862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Welcome to the Schoo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EA248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9535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AAA9DB8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1302E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1.15 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E634F8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dmin Support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2EDDDC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630EC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ice Clar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53B24E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02F99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-Internal Reception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22D3F7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Signing in and ou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CE8818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Emergency evacuation and Lock dow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EBD4AC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Reception and admin areas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EEB1D2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irst aid and Ambulance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CCAE92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Accident/incident reporting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F5EE0E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aculty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5E7853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Telephone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EE73C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Car Park arrangem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FDBBF1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Private calls &amp; Mobile phone us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C3E47C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Leave of absence policy &amp; procedures, and return to work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C55154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SLT &amp; Leadership Structu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3211F80" w14:textId="67CFA115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- Tour of </w:t>
            </w:r>
            <w:r w:rsidR="0057437C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uild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– toilets, canteen, reprographics, water fountains, Admin and SLT locations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C24F1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60D3D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521F401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71567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2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0DE22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resourc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8AAA9D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439B7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Whitloc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AFFAB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Green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C317007" w14:textId="3CE9BF6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</w:t>
            </w:r>
            <w:r w:rsidR="0057437C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Resource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FA3B5E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og-ins (username and password set up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68728D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verview of key ICT system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A361DD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 - Storage and use of confidential informa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92480D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D Pas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498E76F" w14:textId="3F143593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rtal &amp; Oracle Set up – Accessing Pay Sl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F3806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923C5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6B7C2F7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9AA3C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pm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88F15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Hodg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9F625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Deputy Head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68D2F6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feguarding at Unity Colleg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1603CEF" w14:textId="77777777" w:rsidR="00A84068" w:rsidRPr="00A84068" w:rsidRDefault="00A84068" w:rsidP="00A84068">
            <w:pPr>
              <w:numPr>
                <w:ilvl w:val="0"/>
                <w:numId w:val="5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SL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40E97B6" w14:textId="77777777" w:rsidR="00A84068" w:rsidRPr="00A84068" w:rsidRDefault="00A84068" w:rsidP="00A84068">
            <w:pPr>
              <w:numPr>
                <w:ilvl w:val="0"/>
                <w:numId w:val="5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lici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EDED066" w14:textId="77777777" w:rsidR="00A84068" w:rsidRPr="00A84068" w:rsidRDefault="00A84068" w:rsidP="00A84068">
            <w:pPr>
              <w:numPr>
                <w:ilvl w:val="0"/>
                <w:numId w:val="5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BBE8656" w14:textId="1F7469BA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fessional Conduct and Students relationship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4973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99EA2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33B0E468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BF427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2.30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E64B22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14735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e McGrego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99A84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Assistant Headteacher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3658B8D" w14:textId="7ABD0831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A789F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63EE1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8180F25" w14:textId="77777777" w:rsidTr="00A84068">
        <w:tc>
          <w:tcPr>
            <w:tcW w:w="151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3748A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3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7EA93C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ssistant Headteacher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33BE6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1BC34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att Holde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51FDA4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206B5C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679870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F3D5C8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5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126F4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Assistant Headteacher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E42881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nline Health &amp; Safety training – Via the ‘Portal’ – AWH to set up login/password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8DD3926" w14:textId="58EBB988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eedback &amp; discussion about the Induction day. An opportunity to seek further clarification on any points covered abov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E63E1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E9100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</w:tbl>
    <w:p w14:paraId="6E09BFED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84068">
        <w:rPr>
          <w:rFonts w:ascii="Calibri" w:eastAsia="Times New Roman" w:hAnsi="Calibri" w:cs="Calibri"/>
        </w:rPr>
        <w:t> </w:t>
      </w:r>
    </w:p>
    <w:p w14:paraId="064E3D8B" w14:textId="663968FA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37D1F1A" w14:textId="321F11F2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D004129" w14:textId="3DD0B057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A09C98F" w14:textId="34861F28" w:rsid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40C450E" w14:textId="64B25F59" w:rsidR="00A84068" w:rsidRDefault="00A84068" w:rsidP="00A84068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sz w:val="28"/>
          <w:szCs w:val="28"/>
        </w:rPr>
      </w:pPr>
      <w:r w:rsidRPr="00A84068">
        <w:rPr>
          <w:rFonts w:ascii="Calibri" w:eastAsia="Times New Roman" w:hAnsi="Calibri" w:cs="Calibri"/>
          <w:b/>
          <w:bCs/>
          <w:sz w:val="28"/>
          <w:szCs w:val="28"/>
          <w:u w:val="single"/>
          <w:lang w:val="en-GB"/>
        </w:rPr>
        <w:lastRenderedPageBreak/>
        <w:t>Welfare Staff Induction Schedule – (copy to signed and retained)</w:t>
      </w:r>
      <w:r w:rsidRPr="00A84068">
        <w:rPr>
          <w:rFonts w:ascii="Calibri" w:eastAsia="Times New Roman" w:hAnsi="Calibri" w:cs="Calibri"/>
          <w:sz w:val="28"/>
          <w:szCs w:val="28"/>
        </w:rPr>
        <w:t> </w:t>
      </w:r>
    </w:p>
    <w:p w14:paraId="2A00D869" w14:textId="77777777" w:rsidR="00A84068" w:rsidRPr="00A84068" w:rsidRDefault="00A84068" w:rsidP="00A84068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5C20606" w14:textId="0D63459B" w:rsidR="00A84068" w:rsidRDefault="00A84068" w:rsidP="00A84068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Name: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="002D34B2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 xml:space="preserve">Subject/Role: </w:t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>
        <w:rPr>
          <w:rFonts w:ascii="Calibri" w:eastAsia="Times New Roman" w:hAnsi="Calibri" w:cs="Calibri"/>
          <w:b/>
          <w:bCs/>
          <w:sz w:val="24"/>
          <w:szCs w:val="24"/>
          <w:lang w:val="en-GB"/>
        </w:rPr>
        <w:tab/>
      </w:r>
      <w:r w:rsidRPr="00A84068">
        <w:rPr>
          <w:rFonts w:ascii="Calibri" w:eastAsia="Times New Roman" w:hAnsi="Calibri" w:cs="Calibri"/>
          <w:b/>
          <w:bCs/>
          <w:sz w:val="24"/>
          <w:szCs w:val="24"/>
          <w:lang w:val="en-GB"/>
        </w:rPr>
        <w:t>Date: </w:t>
      </w:r>
      <w:r w:rsidRPr="00A84068">
        <w:rPr>
          <w:rFonts w:ascii="Calibri" w:eastAsia="Times New Roman" w:hAnsi="Calibri" w:cs="Calibri"/>
          <w:sz w:val="24"/>
          <w:szCs w:val="24"/>
        </w:rPr>
        <w:t> </w:t>
      </w:r>
    </w:p>
    <w:p w14:paraId="75304A14" w14:textId="77777777" w:rsidR="00A84068" w:rsidRPr="00A84068" w:rsidRDefault="00A84068" w:rsidP="00A840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5"/>
        <w:gridCol w:w="1545"/>
        <w:gridCol w:w="5115"/>
        <w:gridCol w:w="1050"/>
        <w:gridCol w:w="1140"/>
      </w:tblGrid>
      <w:tr w:rsidR="00A84068" w:rsidRPr="00A84068" w14:paraId="5B5BFEB7" w14:textId="77777777" w:rsidTr="00A84068">
        <w:tc>
          <w:tcPr>
            <w:tcW w:w="15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6DE927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ESS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62FE5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B83CE8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PLACE &amp; CONTEN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056C84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Staff Lead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20F4CC" w14:textId="77777777" w:rsidR="00A84068" w:rsidRPr="00A84068" w:rsidRDefault="00A84068" w:rsidP="00A840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Signed by Inducte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6DD0A1A7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478CB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8.30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AED56D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16"/>
                <w:szCs w:val="16"/>
                <w:lang w:val="en-GB"/>
              </w:rPr>
              <w:t>Meet and Greet </w:t>
            </w:r>
            <w:r w:rsidRPr="00A84068">
              <w:rPr>
                <w:rFonts w:ascii="Comic Sans MS" w:eastAsia="Times New Roman" w:hAnsi="Comic Sans MS" w:cs="Times New Roman"/>
                <w:sz w:val="16"/>
                <w:szCs w:val="16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2854C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497A1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 Main Recep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9DD7A6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ACB3A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74F46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487CB5B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D6712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8.35 am Introduction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BF3416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Sally Cryer Headteache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3E313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Headteachers/SLT suit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167F87A" w14:textId="42BB2AC0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Welcome to the School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B4094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D5DCE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NA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2AC4A6F2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91223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1.15 a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2D9DB9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dmin Support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AC99E4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C8BCC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ice Clar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6FF6C6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EF395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-Internal Reception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7766FE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Signing in and ou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5AEDEF5" w14:textId="6E609939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Emergency evacuation and Lockdow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0AC3D2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Reception and admin areas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AB2434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irst aid and Ambulance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3CBD3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Accident/incident reporting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755ED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Faculty support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AC4A80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Telephone syste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56F4F1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Car Park arrangement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A3AF051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Private calls &amp; Mobile phone us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22212AB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Leave of absence policy &amp; procedures, and return to work 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032E9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 SLT &amp; Leadership Structur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06E05F2" w14:textId="3FE510C3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- Tour of </w:t>
            </w:r>
            <w:r w:rsidR="0057437C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A84068">
              <w:rPr>
                <w:rFonts w:ascii="Comic Sans MS" w:eastAsia="Times New Roman" w:hAnsi="Comic Sans MS" w:cs="Times New Roman"/>
                <w:b/>
                <w:bCs/>
                <w:sz w:val="20"/>
                <w:szCs w:val="20"/>
                <w:lang w:val="en-GB"/>
              </w:rPr>
              <w:t>building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 xml:space="preserve"> – toilets, canteen, reprographics, water fountains, Admin and SLT locations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E6F74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A9E50A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0DAFC3BD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45647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2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22CC95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-resourc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B34850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DFBAB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Whitlock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0A538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Green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933F8A1" w14:textId="51529563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E</w:t>
            </w:r>
            <w:r w:rsidR="0057437C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-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Resource room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9D5F90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Log-ins (username and password set up)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0BE5DE7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verview of key ICT system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422525C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 - Storage and use of confidential informati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62752B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ID Pas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0144666" w14:textId="40A5D414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rtal &amp; Oracle Set up – Accessing Pay Slip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DD5E3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754A4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5F22E970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F4EED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1pm 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7ABAD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lison Hodgso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5FA28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i/>
                <w:iCs/>
                <w:sz w:val="20"/>
                <w:szCs w:val="20"/>
                <w:lang w:val="en-GB"/>
              </w:rPr>
              <w:t>Deputy Head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BEBD52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Safeguarding at Unity Colleg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515C785B" w14:textId="77777777" w:rsidR="00A84068" w:rsidRPr="00A84068" w:rsidRDefault="00A84068" w:rsidP="00A84068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DSL’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3821066" w14:textId="77777777" w:rsidR="00A84068" w:rsidRPr="00A84068" w:rsidRDefault="00A84068" w:rsidP="00A84068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olici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0FBC14FD" w14:textId="77777777" w:rsidR="00A84068" w:rsidRPr="00A84068" w:rsidRDefault="00A84068" w:rsidP="00A84068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Comic Sans MS" w:eastAsia="Times New Roman" w:hAnsi="Comic Sans MS" w:cs="Times New Roman"/>
                <w:sz w:val="20"/>
                <w:szCs w:val="20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cedures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D7DF20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Professional Conduct and Students relationships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3BA87E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Behaviour &amp; Welfare support – Who to turn to for support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FD6E5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7E878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4A86ACE2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6256E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2.30pm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CAC1D3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E92C7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Jane McGregor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5B52C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Assistant Headteacher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884E4CF" w14:textId="561A78B1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GDPR 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4A9419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202DB8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  <w:tr w:rsidR="00A84068" w:rsidRPr="00A84068" w14:paraId="11B65054" w14:textId="77777777" w:rsidTr="00A84068">
        <w:tc>
          <w:tcPr>
            <w:tcW w:w="154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A3270E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3pm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2D1E17E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Assistant Headteachers office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688E91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63EDB3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Matt Holden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DA2E91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DD4AA9C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12A216B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6F4F1212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752C55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b/>
                <w:bCs/>
                <w:i/>
                <w:iCs/>
                <w:sz w:val="20"/>
                <w:szCs w:val="20"/>
                <w:lang w:val="en-GB"/>
              </w:rPr>
              <w:t>Assistant Headteachers office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75329304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Online Health &amp; Safety training – Via the ‘Portal’ – AWH to set up login/password: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  <w:p w14:paraId="303EEE00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  <w:lang w:val="en-GB"/>
              </w:rPr>
              <w:t>Feedback &amp; discussion about the Induction day. An opportunity to seek further clarification on any points covered above.</w:t>
            </w: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3D3F0D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A8D9BF" w14:textId="77777777" w:rsidR="00A84068" w:rsidRPr="00A84068" w:rsidRDefault="00A84068" w:rsidP="00A840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4068">
              <w:rPr>
                <w:rFonts w:ascii="Comic Sans MS" w:eastAsia="Times New Roman" w:hAnsi="Comic Sans MS" w:cs="Times New Roman"/>
                <w:sz w:val="20"/>
                <w:szCs w:val="20"/>
              </w:rPr>
              <w:t> </w:t>
            </w:r>
          </w:p>
        </w:tc>
      </w:tr>
    </w:tbl>
    <w:p w14:paraId="1421B6B8" w14:textId="49707B34" w:rsidR="00A84068" w:rsidRPr="00A84068" w:rsidRDefault="00A84068" w:rsidP="0057437C">
      <w:pPr>
        <w:spacing w:after="0" w:line="240" w:lineRule="auto"/>
        <w:textAlignment w:val="baseline"/>
        <w:rPr>
          <w:rFonts w:cstheme="minorHAnsi"/>
          <w:sz w:val="24"/>
          <w:szCs w:val="24"/>
          <w:lang w:val="en-GB"/>
        </w:rPr>
      </w:pPr>
    </w:p>
    <w:sectPr w:rsidR="00A84068" w:rsidRPr="00A84068" w:rsidSect="009F73E3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B2184"/>
    <w:multiLevelType w:val="hybridMultilevel"/>
    <w:tmpl w:val="38F205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24E75"/>
    <w:multiLevelType w:val="multilevel"/>
    <w:tmpl w:val="6B62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E7B41C3"/>
    <w:multiLevelType w:val="multilevel"/>
    <w:tmpl w:val="21B0D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0977B9C"/>
    <w:multiLevelType w:val="hybridMultilevel"/>
    <w:tmpl w:val="B100CBD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516D7D88"/>
    <w:multiLevelType w:val="multilevel"/>
    <w:tmpl w:val="1C4E5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2B3436A"/>
    <w:multiLevelType w:val="multilevel"/>
    <w:tmpl w:val="08AE3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tLA0NDQxMTC1sDBU0lEKTi0uzszPAykwqQUAWlvAeiwAAAA="/>
  </w:docVars>
  <w:rsids>
    <w:rsidRoot w:val="009F73E3"/>
    <w:rsid w:val="00101AEE"/>
    <w:rsid w:val="002D34B2"/>
    <w:rsid w:val="002F1A9B"/>
    <w:rsid w:val="004C7DB9"/>
    <w:rsid w:val="004E6C27"/>
    <w:rsid w:val="0057437C"/>
    <w:rsid w:val="0060065C"/>
    <w:rsid w:val="00695450"/>
    <w:rsid w:val="00774C21"/>
    <w:rsid w:val="009F73E3"/>
    <w:rsid w:val="00A80AB0"/>
    <w:rsid w:val="00A84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FBDA5"/>
  <w15:chartTrackingRefBased/>
  <w15:docId w15:val="{ACE5E3F8-C03B-4D27-A2AD-8E82EE37D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F73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F73E3"/>
  </w:style>
  <w:style w:type="character" w:customStyle="1" w:styleId="eop">
    <w:name w:val="eop"/>
    <w:basedOn w:val="DefaultParagraphFont"/>
    <w:rsid w:val="009F73E3"/>
  </w:style>
  <w:style w:type="character" w:styleId="Strong">
    <w:name w:val="Strong"/>
    <w:basedOn w:val="DefaultParagraphFont"/>
    <w:uiPriority w:val="22"/>
    <w:qFormat/>
    <w:rsid w:val="009F73E3"/>
    <w:rPr>
      <w:b/>
      <w:bCs/>
    </w:rPr>
  </w:style>
  <w:style w:type="paragraph" w:styleId="ListParagraph">
    <w:name w:val="List Paragraph"/>
    <w:basedOn w:val="Normal"/>
    <w:uiPriority w:val="34"/>
    <w:qFormat/>
    <w:rsid w:val="00774C21"/>
    <w:pPr>
      <w:ind w:left="720"/>
      <w:contextualSpacing/>
    </w:pPr>
  </w:style>
  <w:style w:type="character" w:customStyle="1" w:styleId="normaltextrun1">
    <w:name w:val="normaltextrun1"/>
    <w:basedOn w:val="DefaultParagraphFont"/>
    <w:rsid w:val="00A84068"/>
  </w:style>
  <w:style w:type="character" w:customStyle="1" w:styleId="spellingerror">
    <w:name w:val="spellingerror"/>
    <w:basedOn w:val="DefaultParagraphFont"/>
    <w:rsid w:val="00A840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45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98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10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322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024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142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7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062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417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5610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4597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819612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7111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8505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93500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54033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33607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141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96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9727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9413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2636616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953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5736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958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22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053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16032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9176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30534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7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58069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747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54607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12828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50138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22944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2395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57508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418112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3186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96222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141556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1672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138197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27164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684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79480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54919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4421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974049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92502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73682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64636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50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2582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899858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72085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365175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82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369304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56483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173875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19299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9025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605541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21765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7320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93489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862922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36102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906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11960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67229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2557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25306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9568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55197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52992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6156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98348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32851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28303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5255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97739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2657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03218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45843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1210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1189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620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91444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23201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7331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4509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1097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46602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2661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919620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54842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4527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701936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5378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402153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0561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722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92940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148831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618311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924661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4953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99825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54570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16330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34602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945689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2512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11717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17700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14385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80721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39246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29914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55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321636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952028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883980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91783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6387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076949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50847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4581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87127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75727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12277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95114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68338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19342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6328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360295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391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07326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0093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1519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0860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06245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74756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802676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7584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489524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28308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18652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54972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05372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17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0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0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04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509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064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711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0077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971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3315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4884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050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390134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5102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89782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6456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65371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96867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5757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8797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0242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4656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69595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245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3622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203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1690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6120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46795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0066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92002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1035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51230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88305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3675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4926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867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567287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71969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91455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682494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1633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68121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65563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78337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460164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864670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24192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95666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83528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55871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750291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43242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80597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0181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77590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45940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028837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5116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501361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8879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45751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919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464616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834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5584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52936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776150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4301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197346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93369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68368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7305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088488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678700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3295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0944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096772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423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6408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9957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35451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2256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61845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82872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18180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37148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8778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20535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924410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19905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90994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32825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1429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22982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313230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247551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07061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79055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322957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06904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682166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47919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6037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86814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097596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4950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1881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85580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517516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13125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27416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706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192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45626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94973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373598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30164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67285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2278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44610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012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38315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88487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50417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15519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2811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27029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14405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99911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666860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1252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00012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869327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190602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75031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20104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41843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25587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42433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3062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103155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110104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499372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46879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89367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5695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79193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62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3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3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955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665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889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306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51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5716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0507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79860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737017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0294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1180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41670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38349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07710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1176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854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8229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69428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948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7205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88711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653892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6044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23774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293848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5452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0582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3074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388049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43957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898971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1971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43843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85476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65397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54529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59094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7822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54779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23608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70242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6979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9284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37929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72972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69934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70469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85173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24695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807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1477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716894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8717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35373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049145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1404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00813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787658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89109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54063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02298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444425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401622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07412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279954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07727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36153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15939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087568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58831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1181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597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3812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15842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03612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190075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20834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0602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2571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9105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22284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94960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258610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40671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8601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408735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067387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116598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690085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1543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88042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160426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159906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02273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85665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584750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609795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1305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98938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47897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4195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604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64947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94307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26829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94281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92726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988329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87748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65108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59372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7422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957521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94671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94839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761610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29492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3723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233893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278079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31433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4948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288016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82800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3797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90512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43717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46179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37246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654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86380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203212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221538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249974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32049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76936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36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40189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46853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59916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0631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3466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8820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6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1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90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566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866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991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736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0954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600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002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0130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56312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4806579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3186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955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3881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93216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71981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488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9989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4192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2453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5286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163172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413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1408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63419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55198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496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3623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7912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28174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78247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2205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87822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9617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00826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54508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2844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32926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26529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645934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36495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639788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2930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01413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02123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9722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62493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4416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7340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0597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76987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097576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7473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034622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64790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194499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5301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62745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02580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54276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6009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211726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499369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5455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106041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032618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33331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05642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469217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65543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176306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59760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14985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3452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6199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411410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98110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043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8680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1759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33573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5091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35503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42786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415968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477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5671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5235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1818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40705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74867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88446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32697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0221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43484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04876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877005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2082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1270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63947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240537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619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35225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05822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465897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265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2447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41707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31473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47105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704571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081807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57523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47631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094965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60659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91366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294336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090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367911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36473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8951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64941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75208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33371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40280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55266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61016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52119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53221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4893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92348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99091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234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04166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59522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56325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922850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639197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65103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63589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54205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64783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91824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863062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41718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7604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0744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67936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5398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12680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195231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7900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24143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5254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30650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07061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62147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84199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55825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99111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77996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686632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63264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716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3149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82909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468341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69949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213956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31533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45917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579548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93117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05698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7682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22172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20974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25659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97361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6932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293928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177571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7865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74008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91044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76558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68590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25905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80616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86183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578232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921777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076226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38199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22764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27437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00995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630617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916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68936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52301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8369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55845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529413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95671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30290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823664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53191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065975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514074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6925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4980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603360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4888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70482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58866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23884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06404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334939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78700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28943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9333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125976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5535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5099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8732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224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487</Words>
  <Characters>847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olden</dc:creator>
  <cp:keywords/>
  <dc:description/>
  <cp:lastModifiedBy>Liz Johnson</cp:lastModifiedBy>
  <cp:revision>4</cp:revision>
  <dcterms:created xsi:type="dcterms:W3CDTF">2019-04-09T10:59:00Z</dcterms:created>
  <dcterms:modified xsi:type="dcterms:W3CDTF">2019-04-09T11:01:00Z</dcterms:modified>
</cp:coreProperties>
</file>